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31102</w:t>
      </w:r>
      <w:r>
        <w:t xml:space="preserve"> </w:t>
      </w:r>
      <w:r>
        <w:t xml:space="preserve">วิทยาศาสตร์</w:t>
      </w:r>
      <w:r>
        <w:t xml:space="preserve"> </w:t>
      </w:r>
      <w:r>
        <w:t xml:space="preserve">ม.4/1</w:t>
      </w:r>
      <w:r>
        <w:t xml:space="preserve"> </w:t>
      </w:r>
      <w:r>
        <w:t xml:space="preserve">(เช้า)</w:t>
      </w:r>
      <w:r>
        <w:t xml:space="preserve"> </w:t>
      </w:r>
      <w:r>
        <w:t xml:space="preserve">141266</w:t>
      </w:r>
    </w:p>
    <w:p>
      <w:pPr>
        <w:pStyle w:val="Date"/>
      </w:pPr>
      <w:r>
        <w:t xml:space="preserve">วันพฤหัสบดีที่</w:t>
      </w:r>
      <w:r>
        <w:t xml:space="preserve"> </w:t>
      </w:r>
      <w:r>
        <w:t xml:space="preserve">14</w:t>
      </w:r>
      <w:r>
        <w:t xml:space="preserve"> </w:t>
      </w:r>
      <w:r>
        <w:t xml:space="preserve">ธันว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กรรณิกา) สวัสดีค่ะ เรามาดูกันนะคะ สัปดาห์ที่แล้ว เราเรียนในเรื่องของอะไรไปแล้วบ้าง โครงสร้างพื้นฐานของเซลล์ ถูกไหมคะ ที่เราเรียนไปในสัปดาห์ที่แล้วนะคะ ส่วนวันนี้เราก็จะมาต่อกันนะคะ เรื่องต่อไป ก็จะเป็นหัวข้อที่เกี่ยวกับไซโทพลาซึมนะคะ นักเรียนดูที่จอ เดี๋ยวแป๊บหนึ่งนะคะ มองเห็นไหม เห็นชัดไหม มองเห็นนิดเดียว ตัวมันเล็ก โอเค เดี๋ยวคุณครูจะพรินต์ตัวนี้มาให้นะคะ เดี๋ยวรอสักครู่ เดี๋ยวจะไปพรินต์ตัวนี้มาให้เพิ่ม นะคะ สมุด สมุด สมุด สมุดอยู่ห้องนั้น โอเค ตอนนี้คุณครู… คุณครูหนิง ้เปิดห้องแล้ว หนูไปเอาสมุดมาก่อนค่ะ สักครู่นะคะ เพื่อน ๆ รอก่อนนะคะลูก เดี๋ยวเพื่อนเข้าไปเอากุญแจ กุญแจห้อง แล้วก็เปิดห้องเอาสมุดก่อนนะคะ เดี๋ยวพี่ล่ามรอสักครู่นะคะ พอดีว่าเด็กไปเอาอุปกรณ์อยู่ค่ะ ทำไมหน้าจอเราเป็นแบบนั้นล่ะลูก โอเค วันนี้อุปสรรคเยอะ เครื่องพรินต์ของเราก็พรินต์ไม่ได้ แล้วดูตามจอไปก่อนนะคะ เดี๋ยวอย่างไรเดี๋ยวเครื่องพรินต์เสร็จ แล้วซ่อมเสร็จ แล้วเดี๋ยวคุณครูจะพิมพ์ให้เพิ่มนะคะ ทีนี้เรามาดูกันว่าไซโทพลาสซึม มาดูส่วนประกอบของมัน ส่วนประกอบทั้งหมดที่อยู่ในเซลล์นะคะ ยกเว้นนิวเคลียส มีลักษณะเป็นของเหลว ภายในโครงสร้างนะคะ ที่เรียกว่า</w:t>
      </w:r>
      <w:r>
        <w:t xml:space="preserve"> </w:t>
      </w:r>
      <w:r>
        <w:t xml:space="preserve">“</w:t>
      </w:r>
      <w:r>
        <w:t xml:space="preserve">ออร์แกเนลล์</w:t>
      </w:r>
      <w:r>
        <w:t xml:space="preserve">”</w:t>
      </w:r>
      <w:r>
        <w:t xml:space="preserve"> </w:t>
      </w:r>
      <w:r>
        <w:t xml:space="preserve">นักเรียนมาดู อันที่ 1 ร่างแหเอนโดพลาสซึม เอนโดพลาสซึม นักเรียนดูลักษณะของมัน ร่างแหเอ็นเอนโดพลาสซึมนี้จะเป็นแบบขรุขระใช่ไหม ตามรูปนักเรียนเห็น ที่เป็นรูปออกสีเหลือง ๆ ส้ม ๆ ข้างบนนะคะ ส่วนอันที่ 2 Golgi Complex ลักษณะจะเป็นอย่างไร นักเรียนดู จะมีลักษณะเป็นถุงลม แบบที่บริเวณขอบมีพองออก เป็นถุงใช่ไหม สีแดง ๆ ฝั่งนี้ค่ะ เห็นไหม ลักษณะมันจะต่างกัน หน้าที่อย่างไร ทำหน้าที่นี่พวกนี้จะเป็นกลุ่มพวกคาร์โบไฮเดรตหรืออะไรพวกนี้นะคะ ไม่ได้พรินต์อันนี้มาให้่ มาดูกันต่อไปอันที่ 3 ไมโทคอนเดรีย ไมโทคอนเดรีย มีเยื่อหุ้มอยู่ 2 ชั้น นะคะ ชั้นนอกมีผิวเรียบ ทำหน้าที่ควบคุมการเข้าออกของสาร ส่วนชั้นใน ชั้นในจะพับเป็น… จะพับทบไปมา เข้าไปภายในนะคะ ภายในมีของเหลว ที่ประกอบไปด้วยสารหลายชนิดที่บรรจุอยู่ ทำหน้าที่เป็นแหล่งสร้างพลังงานให้แก่เซลล์ ส่วนอันต่อไป อันที่ 4 แวคิวโอล นี่ไงอันที่เราเห็นไปก่อนหน้านั้นเรียนมาดู แวคิวโอล ตัวนี้เห็นไหมคะ เรื่องนี้มันจะยาก ยากไหม มันจะยากนะคะ นักเรียนก็ตั้งใจ เดี๋ยวคุณครูจะพยายามทบทวนให้ใหม่ แล้วเราก็มาเรียนกัน ในเวลาที่เราว่าง ๆ กันนะคะ พวกเราเป็นโรงเรียนประจำ เสาร์-อาทิตย์ นักเรียนก็ว่าง คุณครูอาจจะได้นัดเราเพิ่มนะคะ อย่างนั้นต่อไปอันที่ 5 คลอโรพลาสต์ คลอโรพลาสต์มีเยื่อหุ้มอยู่ 2 ชั้นนะคะ พบในเซลล์พืชและสาหร่ายบางชนิด ตัวนี้คลอโรพลาสต์เราเคยเรียนไปก่อนหน้านั้นแล้ว พวกนี้จะมีทำหน้าที่สร้างอาหารนะคะ สร้างอาหารให้ต้นไม้อยู่ในกระบวนการสังเคราะห์ด้วยแสง คลอโรพลาสต์ ตัวนี้สำคัญนะคะ ไรโบโซม ตัวนี้เป็นไรโบโซม มีไรโบโซม มีไลโซโซม แล้วก็มี scentio มันจะเรียงกันไปเลยนะคะ ในไรโบโมีก็คือลำดับที่ 6 ใช่ไหมเป็นองค์ประกอบของเซลล์ แต่ไม่ใช่ออร์แกเนลล์นะคะ พวกนี้ส่วนไลโซโซมทำหน้าที่ย่อยสลายอนุภาคและโมเลกุลของสารอาหารภายในเซลล์ทำลายเชื้อโรคและสิ่งแปลกปลอมต่าง ๆ ที่เข้ามาในเซลล์พบในเซลล์สัตว์เท่านั้น หรือว่ามนุษย์เรา ก็จะมีตัวนี้นะคะ ที่ช่วยป้องกันโรคต่าง ๆ อย่างเช่น นักเรียนเป็นหวัด เป็นไข้อยู่ตรงนี้ ตรงนี้ก็จะช่วยได้เป็นการป้องกันอีกชั้นหนึ่ง เพื่อไม่ให้เชื้อโรคเข้าไปในร่างกายของเรามากเกิน เซนทริโอล ทีนี้ เป็นท่อทรงกระบอก 2 อันวางตั้งฉากกันเห็นไหมคะ ตามภาพ ทำหน้าที่แยกโครมาจิออกจากกันในระหว่างการแบ่งเซลล์โดยตัวนี้จะพบในเซลล์สัตว์และ บางชนิดเท่านั้นนะคะ ไปดูให้หน่อย เดินไปดูให้ครูหน่อย ว่าห้องนั้นเปิดหรือยังลูก ทีนี้นิวเคลียส นิวเคลียส มีลักษณะเป็นทรงกลม อยู่บริเวณกลางเซลล์ และมีโครงสร้างสำคัญ 3 ส่วนนะคะ เดี๋ยวคุณครูจะให้นักเรียนวาดตัวนี้ลงในสมุดนะคะ เดี๋ยวเอาตัวนี้แหละ ลอกตัวนี้ลงในสมุดก่อน เพราะว่าเราจะได้กลับไปทบทวนได้ด้วยนะคะ เพราะว่าตอนนี้เครื่องพรินต์ของคุณครูมันเสีย มันตายมันพรินต์ไม่ได้ เดี๋ยวนักเรียนดูในตัวนี้ก่อน เดี๋ยวครูจะเปิดไว้ให้นะคะ พี่ล่ามพักก่อนก็ได้นะคะ เดี๋ยวจะให้น้อง ๆ เขียนตัวนี้ก่อ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31102 วิทยาศาสตร์ ม.4/1 (เช้า) 141266</dc:title>
  <dc:creator/>
  <cp:keywords/>
  <dcterms:created xsi:type="dcterms:W3CDTF">2023-12-14T03:55:35Z</dcterms:created>
  <dcterms:modified xsi:type="dcterms:W3CDTF">2023-12-14T03: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4 ธันวาคม 2566 เวลา 08.30 น.</vt:lpwstr>
  </property>
  <property fmtid="{D5CDD505-2E9C-101B-9397-08002B2CF9AE}" pid="3" name="subtitle">
    <vt:lpwstr/>
  </property>
</Properties>
</file>